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C305A" w14:textId="77777777" w:rsidR="00283EE9" w:rsidRPr="00093999" w:rsidRDefault="004558CC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四七</w:t>
      </w:r>
      <w:r w:rsidR="009325FC">
        <w:rPr>
          <w:rFonts w:ascii="標楷體" w:eastAsia="標楷體" w:hAnsi="標楷體" w:hint="eastAsia"/>
          <w:sz w:val="28"/>
          <w:szCs w:val="28"/>
        </w:rPr>
        <w:t>段</w:t>
      </w:r>
      <w:r>
        <w:rPr>
          <w:rFonts w:ascii="標楷體" w:eastAsia="標楷體" w:hAnsi="標楷體" w:hint="eastAsia"/>
          <w:sz w:val="28"/>
          <w:szCs w:val="28"/>
        </w:rPr>
        <w:t>顯示器控制</w:t>
      </w:r>
    </w:p>
    <w:p w14:paraId="7C87B55F" w14:textId="77777777" w:rsidR="0094568B" w:rsidRPr="004558CC" w:rsidRDefault="00AC053F" w:rsidP="004558C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A23601">
        <w:rPr>
          <w:rFonts w:ascii="標楷體" w:eastAsia="標楷體" w:hAnsi="標楷體" w:hint="eastAsia"/>
        </w:rPr>
        <w:t>串列輸入與</w:t>
      </w:r>
      <w:r w:rsidR="004558CC" w:rsidRPr="004558CC">
        <w:rPr>
          <w:rFonts w:ascii="標楷體" w:eastAsia="標楷體" w:hAnsi="標楷體" w:hint="eastAsia"/>
        </w:rPr>
        <w:t>七</w:t>
      </w:r>
      <w:r w:rsidR="009325FC">
        <w:rPr>
          <w:rFonts w:ascii="標楷體" w:eastAsia="標楷體" w:hAnsi="標楷體" w:hint="eastAsia"/>
        </w:rPr>
        <w:t>段</w:t>
      </w:r>
      <w:r w:rsidR="004558CC" w:rsidRPr="004558CC">
        <w:rPr>
          <w:rFonts w:ascii="標楷體" w:eastAsia="標楷體" w:hAnsi="標楷體" w:hint="eastAsia"/>
        </w:rPr>
        <w:t>顯示器控制應用</w:t>
      </w:r>
      <w:r w:rsidR="004558CC">
        <w:rPr>
          <w:rFonts w:ascii="標楷體" w:eastAsia="標楷體" w:hAnsi="標楷體" w:hint="eastAsia"/>
        </w:rPr>
        <w:t>，</w:t>
      </w:r>
      <w:r w:rsidR="004558CC" w:rsidRPr="004558CC">
        <w:rPr>
          <w:rFonts w:ascii="標楷體" w:eastAsia="標楷體" w:hAnsi="標楷體" w:hint="eastAsia"/>
        </w:rPr>
        <w:t>結果可經由串列通訊了解結果</w:t>
      </w:r>
      <w:r w:rsidR="004558CC">
        <w:rPr>
          <w:rFonts w:ascii="標楷體" w:eastAsia="標楷體" w:hAnsi="標楷體" w:hint="eastAsia"/>
        </w:rPr>
        <w:t>。</w:t>
      </w:r>
    </w:p>
    <w:p w14:paraId="7D46050E" w14:textId="77777777"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023CDA8F" w14:textId="7E4CA299" w:rsidR="004558CC" w:rsidRDefault="001E7B67" w:rsidP="004558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Arduino透過麵包板連接</w:t>
      </w:r>
      <w:r w:rsidRPr="004558CC">
        <w:rPr>
          <w:rFonts w:ascii="標楷體" w:eastAsia="標楷體" w:hAnsi="標楷體" w:hint="eastAsia"/>
        </w:rPr>
        <w:t>一個七</w:t>
      </w:r>
      <w:r w:rsidR="009325FC">
        <w:rPr>
          <w:rFonts w:ascii="標楷體" w:eastAsia="標楷體" w:hAnsi="標楷體" w:hint="eastAsia"/>
        </w:rPr>
        <w:t>段</w:t>
      </w:r>
      <w:r w:rsidRPr="004558CC">
        <w:rPr>
          <w:rFonts w:ascii="標楷體" w:eastAsia="標楷體" w:hAnsi="標楷體" w:hint="eastAsia"/>
        </w:rPr>
        <w:t>顯示器，一開始七</w:t>
      </w:r>
      <w:r w:rsidR="009325FC">
        <w:rPr>
          <w:rFonts w:ascii="標楷體" w:eastAsia="標楷體" w:hAnsi="標楷體" w:hint="eastAsia"/>
        </w:rPr>
        <w:t>段</w:t>
      </w:r>
      <w:r w:rsidRPr="004558CC">
        <w:rPr>
          <w:rFonts w:ascii="標楷體" w:eastAsia="標楷體" w:hAnsi="標楷體" w:hint="eastAsia"/>
        </w:rPr>
        <w:t>顯示器顯示</w:t>
      </w:r>
      <w:r w:rsidRPr="004558CC">
        <w:rPr>
          <w:rFonts w:ascii="標楷體" w:eastAsia="標楷體" w:hAnsi="標楷體"/>
        </w:rPr>
        <w:t>0</w:t>
      </w:r>
      <w:r w:rsidRPr="004558CC">
        <w:rPr>
          <w:rFonts w:ascii="標楷體" w:eastAsia="標楷體" w:hAnsi="標楷體" w:hint="eastAsia"/>
        </w:rPr>
        <w:t>。</w:t>
      </w:r>
      <w:r w:rsidR="00A23601">
        <w:rPr>
          <w:rFonts w:ascii="標楷體" w:eastAsia="標楷體" w:hAnsi="標楷體" w:hint="eastAsia"/>
        </w:rPr>
        <w:t>接著每一秒鐘改變顯示內容，由0到9。(請使用課本範例測試硬體接線是否正確)</w:t>
      </w:r>
    </w:p>
    <w:p w14:paraId="3BBC3AAE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int timer = 100,i,j;</w:t>
      </w:r>
    </w:p>
    <w:p w14:paraId="3F23F935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int ledPins[7] = {  3, 4, 5, 6, 7, 8, 9};</w:t>
      </w:r>
    </w:p>
    <w:p w14:paraId="621C317B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char num[10] = {0x3f,0x06,0x5b,0x4f,0x66,0x6d,0x7d,0x27,0x7f,0x67};</w:t>
      </w:r>
    </w:p>
    <w:p w14:paraId="6EA3239B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int pinCount = 7; </w:t>
      </w:r>
    </w:p>
    <w:p w14:paraId="0399EF0B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</w:p>
    <w:p w14:paraId="437424AE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void setup() {</w:t>
      </w:r>
    </w:p>
    <w:p w14:paraId="59AFFD14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</w:t>
      </w:r>
    </w:p>
    <w:p w14:paraId="4F8CC840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for (int thisPin = 0; thisPin &lt; pinCount; thisPin++) {</w:t>
      </w:r>
    </w:p>
    <w:p w14:paraId="66EB0CE0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pinMode(ledPins[thisPin], OUTPUT);</w:t>
      </w:r>
    </w:p>
    <w:p w14:paraId="6259CE1B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}</w:t>
      </w:r>
    </w:p>
    <w:p w14:paraId="2A44CEC2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}</w:t>
      </w:r>
    </w:p>
    <w:p w14:paraId="2CBCA000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</w:p>
    <w:p w14:paraId="5B52EA54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void loop() {</w:t>
      </w:r>
    </w:p>
    <w:p w14:paraId="16F4798D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for(i=0;i&lt;10;i++)</w:t>
      </w:r>
    </w:p>
    <w:p w14:paraId="3BE7D251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{</w:t>
      </w:r>
    </w:p>
    <w:p w14:paraId="477C3AD4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out(num[i]);        </w:t>
      </w:r>
    </w:p>
    <w:p w14:paraId="03E9A2D9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delay(500); </w:t>
      </w:r>
    </w:p>
    <w:p w14:paraId="35190B6A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}</w:t>
      </w:r>
    </w:p>
    <w:p w14:paraId="1CD7BE46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}</w:t>
      </w:r>
    </w:p>
    <w:p w14:paraId="1BAB31F6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void out(byte data)</w:t>
      </w:r>
    </w:p>
    <w:p w14:paraId="11A87C7E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{</w:t>
      </w:r>
    </w:p>
    <w:p w14:paraId="07BCA440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for(j=0;j&lt;7;j++)</w:t>
      </w:r>
    </w:p>
    <w:p w14:paraId="6AF5E0BF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{</w:t>
      </w:r>
    </w:p>
    <w:p w14:paraId="75BBF3BF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    if(data % 2 == 1)</w:t>
      </w:r>
    </w:p>
    <w:p w14:paraId="4682EA09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        digitalWrite(ledPins[j],HIGH);</w:t>
      </w:r>
    </w:p>
    <w:p w14:paraId="27593AA8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    else</w:t>
      </w:r>
    </w:p>
    <w:p w14:paraId="252BFB47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        digitalWrite(ledPins[j],LOW);  </w:t>
      </w:r>
    </w:p>
    <w:p w14:paraId="235387C5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        data= data/2; </w:t>
      </w:r>
    </w:p>
    <w:p w14:paraId="568C5427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B0F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 xml:space="preserve">    }  </w:t>
      </w:r>
    </w:p>
    <w:p w14:paraId="60852FDC" w14:textId="77777777" w:rsidR="003F423E" w:rsidRPr="003F423E" w:rsidRDefault="003F423E" w:rsidP="003F423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3F423E">
        <w:rPr>
          <w:rFonts w:ascii="Courier New" w:eastAsia="細明體" w:hAnsi="Courier New" w:cs="Courier New"/>
          <w:color w:val="00B0F0"/>
          <w:kern w:val="0"/>
          <w:sz w:val="21"/>
          <w:szCs w:val="21"/>
        </w:rPr>
        <w:t>}</w:t>
      </w:r>
    </w:p>
    <w:p w14:paraId="5D06C0E4" w14:textId="77777777" w:rsidR="003F423E" w:rsidRDefault="003F423E" w:rsidP="003F423E">
      <w:pPr>
        <w:pStyle w:val="a3"/>
        <w:ind w:leftChars="0" w:left="360"/>
        <w:rPr>
          <w:rFonts w:ascii="標楷體" w:eastAsia="標楷體" w:hAnsi="標楷體" w:hint="eastAsia"/>
        </w:rPr>
      </w:pPr>
    </w:p>
    <w:p w14:paraId="739945C9" w14:textId="0660BE5B" w:rsidR="005819C0" w:rsidRDefault="00A23601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測試硬體接線沒有問題時，在修改程式碼，由串列通訊讀取PC的輸入字元，若是輸入範圍在0~</w:t>
      </w:r>
      <w:r w:rsidR="00FD2B66">
        <w:rPr>
          <w:rFonts w:ascii="標楷體" w:eastAsia="標楷體" w:hAnsi="標楷體"/>
        </w:rPr>
        <w:t>9, A~</w:t>
      </w:r>
      <w:r w:rsidR="00FD2B66">
        <w:rPr>
          <w:rFonts w:ascii="標楷體" w:eastAsia="標楷體" w:hAnsi="標楷體" w:hint="eastAsia"/>
        </w:rPr>
        <w:t>F(A~F需要大小寫都可以完成)</w:t>
      </w:r>
      <w:r>
        <w:rPr>
          <w:rFonts w:ascii="標楷體" w:eastAsia="標楷體" w:hAnsi="標楷體" w:hint="eastAsia"/>
        </w:rPr>
        <w:t>，則顯示在七</w:t>
      </w:r>
      <w:r w:rsidR="009325FC">
        <w:rPr>
          <w:rFonts w:ascii="標楷體" w:eastAsia="標楷體" w:hAnsi="標楷體" w:hint="eastAsia"/>
        </w:rPr>
        <w:t>段</w:t>
      </w:r>
      <w:r>
        <w:rPr>
          <w:rFonts w:ascii="標楷體" w:eastAsia="標楷體" w:hAnsi="標楷體" w:hint="eastAsia"/>
        </w:rPr>
        <w:t>顯示器上。重複執行讀取顯示之功能。(檢查)</w:t>
      </w:r>
    </w:p>
    <w:p w14:paraId="1E00620F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int i,j;</w:t>
      </w:r>
    </w:p>
    <w:p w14:paraId="0FBEA08F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int ledPins[7] = {  3, 4, 5, 6, 7, 8, 9};</w:t>
      </w:r>
    </w:p>
    <w:p w14:paraId="1F224FE3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char num[10] = {0x3f,0x06,0x5b,0x4f,0x66,0x6d,0x7d,0x27,0x7f,0x67};</w:t>
      </w:r>
    </w:p>
    <w:p w14:paraId="025F8B50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char letter[10] = {0x77,0x7c,0x39,0x5e,0x79,0x71};</w:t>
      </w:r>
    </w:p>
    <w:p w14:paraId="2670395B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int pinCount = 7; </w:t>
      </w:r>
    </w:p>
    <w:p w14:paraId="3A5521DE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</w:p>
    <w:p w14:paraId="6F0108E7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void setup() {</w:t>
      </w:r>
    </w:p>
    <w:p w14:paraId="15BF7C28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</w:t>
      </w:r>
    </w:p>
    <w:p w14:paraId="6E0AD648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for (int thisPin = 0; thisPin &lt; pinCount; thisPin++) {</w:t>
      </w:r>
    </w:p>
    <w:p w14:paraId="30CB7A80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pinMode(ledPins[thisPin], OUTPUT);</w:t>
      </w:r>
    </w:p>
    <w:p w14:paraId="09273B2C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}</w:t>
      </w:r>
    </w:p>
    <w:p w14:paraId="4115C314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Serial.begin(9600);</w:t>
      </w:r>
    </w:p>
    <w:p w14:paraId="7AE9A3AA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}</w:t>
      </w:r>
    </w:p>
    <w:p w14:paraId="7038A2F2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</w:p>
    <w:p w14:paraId="47D01739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void loop() {</w:t>
      </w:r>
    </w:p>
    <w:p w14:paraId="1517C28C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</w:p>
    <w:p w14:paraId="4B8F2A5C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if(Serial.available())</w:t>
      </w:r>
    </w:p>
    <w:p w14:paraId="4E58D96C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{</w:t>
      </w:r>
    </w:p>
    <w:p w14:paraId="4199E172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char char_in = Serial.read(); </w:t>
      </w:r>
    </w:p>
    <w:p w14:paraId="476AAAC1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Serial.println(char_in);</w:t>
      </w:r>
    </w:p>
    <w:p w14:paraId="62258DDF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if('0'&lt;=char_in &amp;&amp; char_in&lt;='9')           //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如果字元介於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1~9</w:t>
      </w:r>
    </w:p>
    <w:p w14:paraId="55C08318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{</w:t>
      </w:r>
    </w:p>
    <w:p w14:paraId="55721CD0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int int_in = char_in - '0' + 0;       //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字元數字變為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int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數字</w:t>
      </w:r>
    </w:p>
    <w:p w14:paraId="15C84363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 out(num[int_in]);       </w:t>
      </w:r>
    </w:p>
    <w:p w14:paraId="3ECDEF0D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</w:t>
      </w:r>
    </w:p>
    <w:p w14:paraId="7D58A780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}</w:t>
      </w:r>
    </w:p>
    <w:p w14:paraId="4D1EDB46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else if('a'&lt;=char_in &amp;&amp; char_in&lt;='f'  ||  'A'&lt;=char_in &amp;&amp; char_in&lt;='F')//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如果字元介於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A~F</w:t>
      </w:r>
    </w:p>
    <w:p w14:paraId="33CEFD59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{</w:t>
      </w:r>
    </w:p>
    <w:p w14:paraId="26DA0EE8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if('A'&lt;=char_in &amp;&amp; char_in&lt;='F')</w:t>
      </w:r>
    </w:p>
    <w:p w14:paraId="167AB060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{</w:t>
      </w:r>
    </w:p>
    <w:p w14:paraId="7BCD2166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     char_in = char_in - 'A' + 'a';//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大寫轉小寫</w:t>
      </w:r>
    </w:p>
    <w:p w14:paraId="07872DAF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}</w:t>
      </w:r>
    </w:p>
    <w:p w14:paraId="67F04E24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int int_in = char_in - 'a' + 0;//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變為數字，計算小寫字母轉換成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a~f</w:t>
      </w:r>
      <w:r w:rsidRPr="003F423E">
        <w:rPr>
          <w:rFonts w:ascii="Courier New" w:hAnsi="Courier New" w:cs="Courier New"/>
          <w:color w:val="00B0F0"/>
          <w:sz w:val="21"/>
          <w:szCs w:val="21"/>
        </w:rPr>
        <w:t>是第幾個</w:t>
      </w:r>
    </w:p>
    <w:p w14:paraId="08F2A46E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</w:p>
    <w:p w14:paraId="5F9AD245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out(letter[int_in]);       </w:t>
      </w:r>
    </w:p>
    <w:p w14:paraId="518197C1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}</w:t>
      </w:r>
    </w:p>
    <w:p w14:paraId="73A79629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}</w:t>
      </w:r>
    </w:p>
    <w:p w14:paraId="7F3894EF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}</w:t>
      </w:r>
    </w:p>
    <w:p w14:paraId="38B68059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void out(byte data)</w:t>
      </w:r>
    </w:p>
    <w:p w14:paraId="4C66A2FC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{</w:t>
      </w:r>
    </w:p>
    <w:p w14:paraId="1887706C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for(j=0;j&lt;7;j++)</w:t>
      </w:r>
    </w:p>
    <w:p w14:paraId="1EF08EAB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{</w:t>
      </w:r>
    </w:p>
    <w:p w14:paraId="0D9DE8C7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if(data % 2 == 1)</w:t>
      </w:r>
    </w:p>
    <w:p w14:paraId="7DF7C5AC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digitalWrite(ledPins[j],HIGH);</w:t>
      </w:r>
    </w:p>
    <w:p w14:paraId="25675E35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else</w:t>
      </w:r>
    </w:p>
    <w:p w14:paraId="0995E183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digitalWrite(ledPins[j],LOW);  </w:t>
      </w:r>
    </w:p>
    <w:p w14:paraId="55F9124A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        data= data/2; </w:t>
      </w:r>
    </w:p>
    <w:p w14:paraId="4F3F8776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 xml:space="preserve">    }  </w:t>
      </w:r>
    </w:p>
    <w:p w14:paraId="533C86E5" w14:textId="77777777" w:rsidR="003F423E" w:rsidRPr="003F423E" w:rsidRDefault="003F423E" w:rsidP="003F423E">
      <w:pPr>
        <w:pStyle w:val="HTML"/>
        <w:shd w:val="clear" w:color="auto" w:fill="FFFFFF"/>
        <w:rPr>
          <w:rFonts w:ascii="Courier New" w:hAnsi="Courier New" w:cs="Courier New"/>
          <w:color w:val="00B0F0"/>
          <w:sz w:val="21"/>
          <w:szCs w:val="21"/>
        </w:rPr>
      </w:pPr>
      <w:r w:rsidRPr="003F423E">
        <w:rPr>
          <w:rFonts w:ascii="Courier New" w:hAnsi="Courier New" w:cs="Courier New"/>
          <w:color w:val="00B0F0"/>
          <w:sz w:val="21"/>
          <w:szCs w:val="21"/>
        </w:rPr>
        <w:t>}</w:t>
      </w:r>
    </w:p>
    <w:p w14:paraId="48736513" w14:textId="77777777" w:rsidR="003F423E" w:rsidRDefault="003F423E" w:rsidP="003F423E">
      <w:pPr>
        <w:pStyle w:val="a3"/>
        <w:ind w:leftChars="0" w:left="360"/>
        <w:rPr>
          <w:rFonts w:ascii="標楷體" w:eastAsia="標楷體" w:hAnsi="標楷體" w:hint="eastAsia"/>
        </w:rPr>
      </w:pPr>
    </w:p>
    <w:p w14:paraId="5A1725CF" w14:textId="4FF6F376" w:rsidR="00A83E7C" w:rsidRDefault="00A83E7C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設計出共陰七段顯示器0</w:t>
      </w:r>
      <w:r>
        <w:rPr>
          <w:rFonts w:ascii="標楷體" w:eastAsia="標楷體" w:hAnsi="標楷體"/>
        </w:rPr>
        <w:t>~9, A~F</w:t>
      </w:r>
      <w:r>
        <w:rPr>
          <w:rFonts w:ascii="標楷體" w:eastAsia="標楷體" w:hAnsi="標楷體" w:hint="eastAsia"/>
        </w:rPr>
        <w:t>的數值。</w:t>
      </w:r>
    </w:p>
    <w:tbl>
      <w:tblPr>
        <w:tblStyle w:val="a4"/>
        <w:tblW w:w="14345" w:type="dxa"/>
        <w:tblInd w:w="278" w:type="dxa"/>
        <w:tblLook w:val="04A0" w:firstRow="1" w:lastRow="0" w:firstColumn="1" w:lastColumn="0" w:noHBand="0" w:noVBand="1"/>
      </w:tblPr>
      <w:tblGrid>
        <w:gridCol w:w="936"/>
        <w:gridCol w:w="836"/>
        <w:gridCol w:w="837"/>
        <w:gridCol w:w="837"/>
        <w:gridCol w:w="837"/>
        <w:gridCol w:w="837"/>
        <w:gridCol w:w="837"/>
        <w:gridCol w:w="83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 w:rsidR="003F423E" w14:paraId="03EA79EF" w14:textId="78260694" w:rsidTr="003F423E">
        <w:trPr>
          <w:trHeight w:val="346"/>
        </w:trPr>
        <w:tc>
          <w:tcPr>
            <w:tcW w:w="936" w:type="dxa"/>
          </w:tcPr>
          <w:p w14:paraId="3DA2C7D1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6" w:type="dxa"/>
          </w:tcPr>
          <w:p w14:paraId="28D88201" w14:textId="77CD702C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0</w:t>
            </w:r>
          </w:p>
        </w:tc>
        <w:tc>
          <w:tcPr>
            <w:tcW w:w="837" w:type="dxa"/>
          </w:tcPr>
          <w:p w14:paraId="15003B7B" w14:textId="1F55329C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</w:p>
        </w:tc>
        <w:tc>
          <w:tcPr>
            <w:tcW w:w="837" w:type="dxa"/>
          </w:tcPr>
          <w:p w14:paraId="44F68C5D" w14:textId="2283506F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2</w:t>
            </w:r>
          </w:p>
        </w:tc>
        <w:tc>
          <w:tcPr>
            <w:tcW w:w="837" w:type="dxa"/>
          </w:tcPr>
          <w:p w14:paraId="4173ABD8" w14:textId="22B169EC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3</w:t>
            </w:r>
          </w:p>
        </w:tc>
        <w:tc>
          <w:tcPr>
            <w:tcW w:w="837" w:type="dxa"/>
          </w:tcPr>
          <w:p w14:paraId="0D945211" w14:textId="0B395409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4</w:t>
            </w:r>
          </w:p>
        </w:tc>
        <w:tc>
          <w:tcPr>
            <w:tcW w:w="837" w:type="dxa"/>
          </w:tcPr>
          <w:p w14:paraId="0E1D0C6D" w14:textId="315993D2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5</w:t>
            </w:r>
          </w:p>
        </w:tc>
        <w:tc>
          <w:tcPr>
            <w:tcW w:w="837" w:type="dxa"/>
          </w:tcPr>
          <w:p w14:paraId="0B72788F" w14:textId="54889BC1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839" w:type="dxa"/>
          </w:tcPr>
          <w:p w14:paraId="4187B9F3" w14:textId="17CC2B5C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7</w:t>
            </w:r>
          </w:p>
        </w:tc>
        <w:tc>
          <w:tcPr>
            <w:tcW w:w="839" w:type="dxa"/>
          </w:tcPr>
          <w:p w14:paraId="0EF57B5E" w14:textId="0EA81FA6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8</w:t>
            </w:r>
          </w:p>
        </w:tc>
        <w:tc>
          <w:tcPr>
            <w:tcW w:w="839" w:type="dxa"/>
          </w:tcPr>
          <w:p w14:paraId="7A8A81B0" w14:textId="62D2D1C2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839" w:type="dxa"/>
          </w:tcPr>
          <w:p w14:paraId="2E9E3426" w14:textId="4CC5F0FE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A</w:t>
            </w:r>
          </w:p>
        </w:tc>
        <w:tc>
          <w:tcPr>
            <w:tcW w:w="839" w:type="dxa"/>
          </w:tcPr>
          <w:p w14:paraId="06436F59" w14:textId="60BB213B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B</w:t>
            </w:r>
          </w:p>
        </w:tc>
        <w:tc>
          <w:tcPr>
            <w:tcW w:w="839" w:type="dxa"/>
          </w:tcPr>
          <w:p w14:paraId="64135F21" w14:textId="05F6AFED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C</w:t>
            </w:r>
          </w:p>
        </w:tc>
        <w:tc>
          <w:tcPr>
            <w:tcW w:w="839" w:type="dxa"/>
          </w:tcPr>
          <w:p w14:paraId="56355EDC" w14:textId="63C7C241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D</w:t>
            </w:r>
          </w:p>
        </w:tc>
        <w:tc>
          <w:tcPr>
            <w:tcW w:w="839" w:type="dxa"/>
          </w:tcPr>
          <w:p w14:paraId="58851103" w14:textId="0174296F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E</w:t>
            </w:r>
          </w:p>
        </w:tc>
        <w:tc>
          <w:tcPr>
            <w:tcW w:w="839" w:type="dxa"/>
          </w:tcPr>
          <w:p w14:paraId="65D75034" w14:textId="6E60E006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F</w:t>
            </w:r>
          </w:p>
        </w:tc>
      </w:tr>
      <w:tr w:rsidR="003F423E" w14:paraId="66CA9778" w14:textId="102CBF39" w:rsidTr="003F423E">
        <w:trPr>
          <w:trHeight w:val="2434"/>
        </w:trPr>
        <w:tc>
          <w:tcPr>
            <w:tcW w:w="936" w:type="dxa"/>
          </w:tcPr>
          <w:p w14:paraId="55547122" w14:textId="1A2AEA81" w:rsidR="003F423E" w:rsidRDefault="003F423E" w:rsidP="003F423E">
            <w:pPr>
              <w:pStyle w:val="a3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十六進位</w:t>
            </w:r>
          </w:p>
        </w:tc>
        <w:tc>
          <w:tcPr>
            <w:tcW w:w="836" w:type="dxa"/>
          </w:tcPr>
          <w:p w14:paraId="2384FEBE" w14:textId="518CE574" w:rsidR="003F423E" w:rsidRPr="003F423E" w:rsidRDefault="003F423E" w:rsidP="003F423E">
            <w:pPr>
              <w:pStyle w:val="a3"/>
              <w:ind w:leftChars="0" w:left="0"/>
              <w:rPr>
                <w:rFonts w:ascii="Courier New" w:eastAsia="細明體" w:hAnsi="Courier New" w:cs="Courier New" w:hint="eastAsia"/>
                <w:color w:val="000000"/>
                <w:kern w:val="0"/>
                <w:sz w:val="21"/>
                <w:szCs w:val="21"/>
              </w:rPr>
            </w:pPr>
            <w:r w:rsidRPr="003F423E">
              <w:rPr>
                <w:rFonts w:ascii="Courier New" w:eastAsia="細明體" w:hAnsi="Courier New" w:cs="Courier New" w:hint="eastAsia"/>
                <w:color w:val="000000"/>
                <w:kern w:val="0"/>
                <w:sz w:val="21"/>
                <w:szCs w:val="21"/>
              </w:rPr>
              <w:t>0x</w:t>
            </w:r>
            <w:r w:rsidRPr="003F423E">
              <w:rPr>
                <w:rFonts w:ascii="Courier New" w:eastAsia="細明體" w:hAnsi="Courier New" w:cs="Courier New"/>
                <w:color w:val="000000"/>
                <w:kern w:val="0"/>
                <w:sz w:val="21"/>
                <w:szCs w:val="21"/>
              </w:rPr>
              <w:t>3F</w:t>
            </w:r>
          </w:p>
        </w:tc>
        <w:tc>
          <w:tcPr>
            <w:tcW w:w="837" w:type="dxa"/>
          </w:tcPr>
          <w:p w14:paraId="743921BF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06</w:t>
            </w:r>
          </w:p>
          <w:p w14:paraId="402D8D40" w14:textId="58CDEAAA" w:rsidR="003F423E" w:rsidRPr="003F423E" w:rsidRDefault="003F423E" w:rsidP="003F423E">
            <w:pPr>
              <w:pStyle w:val="a3"/>
              <w:ind w:leftChars="0" w:left="0"/>
              <w:rPr>
                <w:rFonts w:ascii="Courier New" w:eastAsia="細明體" w:hAnsi="Courier New" w:cs="Courier New" w:hint="eastAsia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837" w:type="dxa"/>
          </w:tcPr>
          <w:p w14:paraId="32259C8B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5b</w:t>
            </w:r>
          </w:p>
          <w:p w14:paraId="2E909C01" w14:textId="77777777" w:rsidR="003F423E" w:rsidRPr="003F423E" w:rsidRDefault="003F423E" w:rsidP="003F423E">
            <w:pPr>
              <w:pStyle w:val="a3"/>
              <w:ind w:leftChars="0" w:left="0"/>
              <w:rPr>
                <w:rFonts w:ascii="Courier New" w:eastAsia="細明體" w:hAnsi="Courier New" w:cs="Courier New" w:hint="eastAsia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837" w:type="dxa"/>
          </w:tcPr>
          <w:p w14:paraId="14324DEA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4f</w:t>
            </w:r>
          </w:p>
          <w:p w14:paraId="7CBD9E56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7" w:type="dxa"/>
          </w:tcPr>
          <w:p w14:paraId="044D61A2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66</w:t>
            </w:r>
          </w:p>
          <w:p w14:paraId="1170507E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7" w:type="dxa"/>
          </w:tcPr>
          <w:p w14:paraId="74F81255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6d</w:t>
            </w:r>
          </w:p>
          <w:p w14:paraId="1CCCA002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7" w:type="dxa"/>
          </w:tcPr>
          <w:p w14:paraId="2E4D3424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7d</w:t>
            </w:r>
          </w:p>
          <w:p w14:paraId="712322F9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7F94AE0E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27</w:t>
            </w:r>
          </w:p>
          <w:p w14:paraId="6C0197C6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6D04629B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7f</w:t>
            </w:r>
          </w:p>
          <w:p w14:paraId="142887BC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5AAB89AF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67</w:t>
            </w:r>
          </w:p>
          <w:p w14:paraId="71EBF410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1E414323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77</w:t>
            </w:r>
          </w:p>
          <w:p w14:paraId="03FEEF92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73AE95F3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7c</w:t>
            </w:r>
          </w:p>
          <w:p w14:paraId="66395AED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606AF261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39</w:t>
            </w:r>
          </w:p>
          <w:p w14:paraId="41621A5A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30C34E56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5e</w:t>
            </w:r>
          </w:p>
          <w:p w14:paraId="6B99C9E1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350A7FFE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79</w:t>
            </w:r>
          </w:p>
          <w:p w14:paraId="05E2BF1E" w14:textId="77777777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</w:p>
        </w:tc>
        <w:tc>
          <w:tcPr>
            <w:tcW w:w="839" w:type="dxa"/>
          </w:tcPr>
          <w:p w14:paraId="67E54822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0x71</w:t>
            </w:r>
          </w:p>
          <w:p w14:paraId="1FB0A981" w14:textId="77777777" w:rsidR="003F423E" w:rsidRDefault="003F423E" w:rsidP="003F423E">
            <w:pPr>
              <w:pStyle w:val="HTML"/>
              <w:shd w:val="clear" w:color="auto" w:fill="FFFFFF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</w:tc>
      </w:tr>
      <w:tr w:rsidR="003F423E" w14:paraId="735AA734" w14:textId="57636B64" w:rsidTr="003F423E">
        <w:trPr>
          <w:trHeight w:val="1047"/>
        </w:trPr>
        <w:tc>
          <w:tcPr>
            <w:tcW w:w="936" w:type="dxa"/>
          </w:tcPr>
          <w:p w14:paraId="03E2FEBE" w14:textId="36FD1F5F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十進位</w:t>
            </w:r>
          </w:p>
        </w:tc>
        <w:tc>
          <w:tcPr>
            <w:tcW w:w="836" w:type="dxa"/>
          </w:tcPr>
          <w:p w14:paraId="36536FCD" w14:textId="2CCF2EAC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6</w:t>
            </w:r>
            <w:r>
              <w:rPr>
                <w:rFonts w:ascii="標楷體" w:eastAsia="標楷體" w:hAnsi="標楷體"/>
              </w:rPr>
              <w:t>3</w:t>
            </w:r>
          </w:p>
        </w:tc>
        <w:tc>
          <w:tcPr>
            <w:tcW w:w="837" w:type="dxa"/>
          </w:tcPr>
          <w:p w14:paraId="39F4EED4" w14:textId="233E3D86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6</w:t>
            </w:r>
          </w:p>
        </w:tc>
        <w:tc>
          <w:tcPr>
            <w:tcW w:w="837" w:type="dxa"/>
          </w:tcPr>
          <w:p w14:paraId="047B0F50" w14:textId="7963B13B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9</w:t>
            </w:r>
            <w:r>
              <w:rPr>
                <w:rFonts w:ascii="標楷體" w:eastAsia="標楷體" w:hAnsi="標楷體"/>
              </w:rPr>
              <w:t>1</w:t>
            </w:r>
          </w:p>
        </w:tc>
        <w:tc>
          <w:tcPr>
            <w:tcW w:w="837" w:type="dxa"/>
          </w:tcPr>
          <w:p w14:paraId="000730CE" w14:textId="24DDB666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7</w:t>
            </w:r>
            <w:r>
              <w:rPr>
                <w:rFonts w:ascii="標楷體" w:eastAsia="標楷體" w:hAnsi="標楷體"/>
              </w:rPr>
              <w:t>9</w:t>
            </w:r>
          </w:p>
        </w:tc>
        <w:tc>
          <w:tcPr>
            <w:tcW w:w="837" w:type="dxa"/>
          </w:tcPr>
          <w:p w14:paraId="2EE7FFEA" w14:textId="66F1D60E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02</w:t>
            </w:r>
          </w:p>
        </w:tc>
        <w:tc>
          <w:tcPr>
            <w:tcW w:w="837" w:type="dxa"/>
          </w:tcPr>
          <w:p w14:paraId="15518CE1" w14:textId="1A35723F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09</w:t>
            </w:r>
          </w:p>
        </w:tc>
        <w:tc>
          <w:tcPr>
            <w:tcW w:w="837" w:type="dxa"/>
          </w:tcPr>
          <w:p w14:paraId="74963ED2" w14:textId="38E32342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25</w:t>
            </w:r>
          </w:p>
        </w:tc>
        <w:tc>
          <w:tcPr>
            <w:tcW w:w="839" w:type="dxa"/>
          </w:tcPr>
          <w:p w14:paraId="42F4E923" w14:textId="4B344164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>
              <w:rPr>
                <w:rFonts w:ascii="標楷體" w:eastAsia="標楷體" w:hAnsi="標楷體"/>
              </w:rPr>
              <w:t>9</w:t>
            </w:r>
          </w:p>
        </w:tc>
        <w:tc>
          <w:tcPr>
            <w:tcW w:w="839" w:type="dxa"/>
          </w:tcPr>
          <w:p w14:paraId="48A0BE74" w14:textId="7B94F9D1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27</w:t>
            </w:r>
          </w:p>
        </w:tc>
        <w:tc>
          <w:tcPr>
            <w:tcW w:w="839" w:type="dxa"/>
          </w:tcPr>
          <w:p w14:paraId="59B740B4" w14:textId="33FF33AC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03</w:t>
            </w:r>
          </w:p>
        </w:tc>
        <w:tc>
          <w:tcPr>
            <w:tcW w:w="839" w:type="dxa"/>
          </w:tcPr>
          <w:p w14:paraId="663A2E0D" w14:textId="6CD41372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19</w:t>
            </w:r>
          </w:p>
        </w:tc>
        <w:tc>
          <w:tcPr>
            <w:tcW w:w="839" w:type="dxa"/>
          </w:tcPr>
          <w:p w14:paraId="6105A1CE" w14:textId="24B194AE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24</w:t>
            </w:r>
          </w:p>
        </w:tc>
        <w:tc>
          <w:tcPr>
            <w:tcW w:w="839" w:type="dxa"/>
          </w:tcPr>
          <w:p w14:paraId="301D4A0F" w14:textId="101B8A8F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>
              <w:rPr>
                <w:rFonts w:ascii="標楷體" w:eastAsia="標楷體" w:hAnsi="標楷體"/>
              </w:rPr>
              <w:t>7</w:t>
            </w:r>
          </w:p>
        </w:tc>
        <w:tc>
          <w:tcPr>
            <w:tcW w:w="839" w:type="dxa"/>
          </w:tcPr>
          <w:p w14:paraId="6EAEDC57" w14:textId="7A9C5F3A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9</w:t>
            </w:r>
            <w:r>
              <w:rPr>
                <w:rFonts w:ascii="標楷體" w:eastAsia="標楷體" w:hAnsi="標楷體"/>
              </w:rPr>
              <w:t>4</w:t>
            </w:r>
          </w:p>
        </w:tc>
        <w:tc>
          <w:tcPr>
            <w:tcW w:w="839" w:type="dxa"/>
          </w:tcPr>
          <w:p w14:paraId="4547ECF7" w14:textId="4467FE1E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21</w:t>
            </w:r>
          </w:p>
        </w:tc>
        <w:tc>
          <w:tcPr>
            <w:tcW w:w="839" w:type="dxa"/>
          </w:tcPr>
          <w:p w14:paraId="1C1BB7A4" w14:textId="04A24D44" w:rsidR="003F423E" w:rsidRDefault="003F423E" w:rsidP="003F423E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>
              <w:rPr>
                <w:rFonts w:ascii="標楷體" w:eastAsia="標楷體" w:hAnsi="標楷體"/>
              </w:rPr>
              <w:t>13</w:t>
            </w:r>
            <w:bookmarkStart w:id="0" w:name="_GoBack"/>
            <w:bookmarkEnd w:id="0"/>
          </w:p>
        </w:tc>
      </w:tr>
    </w:tbl>
    <w:p w14:paraId="62F0FB2D" w14:textId="18522035" w:rsidR="003F423E" w:rsidRPr="004558CC" w:rsidRDefault="003F423E" w:rsidP="003F423E">
      <w:pPr>
        <w:pStyle w:val="a3"/>
        <w:ind w:leftChars="0" w:left="360"/>
        <w:rPr>
          <w:rFonts w:ascii="標楷體" w:eastAsia="標楷體" w:hAnsi="標楷體" w:hint="eastAsia"/>
        </w:rPr>
      </w:pPr>
    </w:p>
    <w:p w14:paraId="4512556F" w14:textId="77777777" w:rsidR="005819C0" w:rsidRPr="004558CC" w:rsidRDefault="005819C0" w:rsidP="005819C0">
      <w:pPr>
        <w:pStyle w:val="a3"/>
        <w:ind w:leftChars="0" w:left="360"/>
        <w:rPr>
          <w:rFonts w:ascii="標楷體" w:eastAsia="標楷體" w:hAnsi="標楷體"/>
        </w:rPr>
      </w:pPr>
    </w:p>
    <w:p w14:paraId="6B6457FE" w14:textId="77777777" w:rsidR="005A2850" w:rsidRPr="00093999" w:rsidRDefault="005A2850" w:rsidP="005A2850">
      <w:pPr>
        <w:rPr>
          <w:rFonts w:ascii="標楷體" w:eastAsia="標楷體" w:hAnsi="標楷體"/>
        </w:rPr>
      </w:pPr>
    </w:p>
    <w:sectPr w:rsidR="005A2850" w:rsidRPr="0009399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rQUAcXBXJiwAAAA="/>
  </w:docVars>
  <w:rsids>
    <w:rsidRoot w:val="00AC053F"/>
    <w:rsid w:val="00093999"/>
    <w:rsid w:val="000A1ED1"/>
    <w:rsid w:val="000C3489"/>
    <w:rsid w:val="001E7B67"/>
    <w:rsid w:val="00283EE9"/>
    <w:rsid w:val="003F423E"/>
    <w:rsid w:val="004143C4"/>
    <w:rsid w:val="004558CC"/>
    <w:rsid w:val="005819C0"/>
    <w:rsid w:val="005A2850"/>
    <w:rsid w:val="006D0A4A"/>
    <w:rsid w:val="006E601C"/>
    <w:rsid w:val="00884777"/>
    <w:rsid w:val="008E7408"/>
    <w:rsid w:val="00916420"/>
    <w:rsid w:val="009325FC"/>
    <w:rsid w:val="0094568B"/>
    <w:rsid w:val="009B33C3"/>
    <w:rsid w:val="009C3426"/>
    <w:rsid w:val="00A23601"/>
    <w:rsid w:val="00A81485"/>
    <w:rsid w:val="00A83E7C"/>
    <w:rsid w:val="00AB37F6"/>
    <w:rsid w:val="00AC053F"/>
    <w:rsid w:val="00AF4AE1"/>
    <w:rsid w:val="00CF5AB8"/>
    <w:rsid w:val="00D223AB"/>
    <w:rsid w:val="00D32149"/>
    <w:rsid w:val="00EB03E8"/>
    <w:rsid w:val="00ED5084"/>
    <w:rsid w:val="00F3697D"/>
    <w:rsid w:val="00FD2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52A78"/>
  <w15:docId w15:val="{9A41690E-AF9A-42F0-9A0A-07CD4297F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HTML">
    <w:name w:val="HTML Preformatted"/>
    <w:basedOn w:val="a"/>
    <w:link w:val="HTML0"/>
    <w:uiPriority w:val="99"/>
    <w:semiHidden/>
    <w:unhideWhenUsed/>
    <w:rsid w:val="003F423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3F423E"/>
    <w:rPr>
      <w:rFonts w:ascii="細明體" w:eastAsia="細明體" w:hAnsi="細明體" w:cs="細明體"/>
      <w:kern w:val="0"/>
      <w:szCs w:val="24"/>
    </w:rPr>
  </w:style>
  <w:style w:type="table" w:styleId="a4">
    <w:name w:val="Table Grid"/>
    <w:basedOn w:val="a1"/>
    <w:uiPriority w:val="59"/>
    <w:rsid w:val="003F42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4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1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92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1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97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32</Words>
  <Characters>1894</Characters>
  <Application>Microsoft Office Word</Application>
  <DocSecurity>0</DocSecurity>
  <Lines>15</Lines>
  <Paragraphs>4</Paragraphs>
  <ScaleCrop>false</ScaleCrop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07050862</cp:lastModifiedBy>
  <cp:revision>7</cp:revision>
  <dcterms:created xsi:type="dcterms:W3CDTF">2020-02-25T05:04:00Z</dcterms:created>
  <dcterms:modified xsi:type="dcterms:W3CDTF">2020-03-27T11:43:00Z</dcterms:modified>
</cp:coreProperties>
</file>